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8BE25" w14:textId="10705ECC" w:rsidR="00E05E07" w:rsidRDefault="00E05E07" w:rsidP="00E05E07">
      <w:pPr>
        <w:pStyle w:val="FirstParagraph"/>
        <w:spacing w:before="0" w:after="0" w:line="360" w:lineRule="auto"/>
        <w:jc w:val="both"/>
      </w:pPr>
      <w:bookmarkStart w:id="0" w:name="X901e1fa5eb72f14bec351aa9b06fe4f5a01129e"/>
      <w:r>
        <w:t>This document must b</w:t>
      </w:r>
      <w:r w:rsidRPr="00E05E07">
        <w:t>e executed in the country of origin, in the parents’ native language, translated into Italian, and duly legalized.</w:t>
      </w:r>
    </w:p>
    <w:p w14:paraId="68934A50" w14:textId="77777777" w:rsidR="00E05E07" w:rsidRPr="00E05E07" w:rsidRDefault="00E05E07" w:rsidP="00E05E07">
      <w:pPr>
        <w:pStyle w:val="BodyText"/>
        <w:jc w:val="both"/>
      </w:pPr>
    </w:p>
    <w:p w14:paraId="21536D28" w14:textId="77777777" w:rsidR="00E05E07" w:rsidRPr="00E05E07" w:rsidRDefault="00E05E07" w:rsidP="00E05E07">
      <w:pPr>
        <w:pStyle w:val="BodyText"/>
        <w:spacing w:before="0" w:after="0" w:line="360" w:lineRule="auto"/>
        <w:jc w:val="both"/>
      </w:pPr>
      <w:r w:rsidRPr="00E05E07">
        <w:rPr>
          <w:b/>
          <w:bCs/>
        </w:rPr>
        <w:t>DISCLAIMER</w:t>
      </w:r>
      <w:r>
        <w:t xml:space="preserve">: This document is provided for sample purposes only. The parents, </w:t>
      </w:r>
      <w:r w:rsidRPr="00E05E07">
        <w:t>or legal representative / person holding parental authority in the country of origin</w:t>
      </w:r>
      <w:r>
        <w:t>, are solely responsible for the declaration they sign, both in its form and content, as they deem appropriate to produce.</w:t>
      </w:r>
    </w:p>
    <w:p w14:paraId="4E2047AC" w14:textId="7596D3DF" w:rsidR="00E05E07" w:rsidRDefault="00E05E07" w:rsidP="00E05E07">
      <w:pPr>
        <w:spacing w:after="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</w:p>
    <w:p w14:paraId="169CDB1E" w14:textId="65954474" w:rsidR="000F1F04" w:rsidRDefault="000F1F04" w:rsidP="000F1F04">
      <w:pPr>
        <w:pStyle w:val="FirstParagraph"/>
        <w:spacing w:before="0" w:after="0" w:line="360" w:lineRule="auto"/>
      </w:pPr>
      <w:r>
        <w:rPr>
          <w:b/>
          <w:bCs/>
        </w:rPr>
        <w:t>IMPORTANT NOTES:</w:t>
      </w:r>
      <w:r>
        <w:br/>
        <w:t xml:space="preserve">This document must be </w:t>
      </w:r>
      <w:r>
        <w:rPr>
          <w:b/>
          <w:bCs/>
        </w:rPr>
        <w:t>translated into Italian</w:t>
      </w:r>
      <w:r>
        <w:t xml:space="preserve">. The translation must be </w:t>
      </w:r>
      <w:r>
        <w:rPr>
          <w:b/>
          <w:bCs/>
        </w:rPr>
        <w:t>duly legalized or apostilled</w:t>
      </w:r>
      <w:r>
        <w:t>, in accordance with applicable international conventions.</w:t>
      </w:r>
      <w:r>
        <w:br/>
      </w:r>
    </w:p>
    <w:p w14:paraId="7A0C2E08" w14:textId="77777777" w:rsidR="00E05E07" w:rsidRDefault="00E05E07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5CB8847E" w14:textId="364B1909" w:rsidR="005414F7" w:rsidRPr="00E05E07" w:rsidRDefault="00000000" w:rsidP="00E05E07">
      <w:pPr>
        <w:pStyle w:val="Heading1"/>
        <w:spacing w:before="0" w:after="0"/>
        <w:jc w:val="center"/>
        <w:rPr>
          <w:b/>
          <w:bCs/>
        </w:rPr>
      </w:pPr>
      <w:r w:rsidRPr="00E05E07">
        <w:rPr>
          <w:b/>
          <w:bCs/>
        </w:rPr>
        <w:lastRenderedPageBreak/>
        <w:t>DECLARATION OF CONSENT FOR THE APPOINTMENT OF A LEGAL GUARDIAN IN ITALY</w:t>
      </w:r>
    </w:p>
    <w:p w14:paraId="2DAFAC7C" w14:textId="161B6EB8" w:rsidR="005414F7" w:rsidRDefault="005414F7" w:rsidP="00E05E07">
      <w:pPr>
        <w:spacing w:after="0" w:line="360" w:lineRule="auto"/>
      </w:pPr>
    </w:p>
    <w:p w14:paraId="4778DCCD" w14:textId="77777777" w:rsidR="005414F7" w:rsidRDefault="00000000" w:rsidP="00E05E07">
      <w:pPr>
        <w:pStyle w:val="Heading2"/>
        <w:spacing w:before="0" w:after="240"/>
      </w:pPr>
      <w:bookmarkStart w:id="1" w:name="Xfb967e61ca27994a08f3c06c6c4065cd4800fa7"/>
      <w:r>
        <w:t>DETAILS OF THE PARENT(S) OR PERSON(S) HOLDING PARENTAL AUTHORITY</w:t>
      </w:r>
    </w:p>
    <w:p w14:paraId="579F9BFB" w14:textId="77777777" w:rsidR="00E05E07" w:rsidRDefault="00000000" w:rsidP="00E05E07">
      <w:pPr>
        <w:pStyle w:val="FirstParagraph"/>
        <w:spacing w:before="0" w:after="0" w:line="360" w:lineRule="auto"/>
      </w:pPr>
      <w:r>
        <w:t xml:space="preserve">The undersigned: </w:t>
      </w:r>
    </w:p>
    <w:p w14:paraId="435368C1" w14:textId="1DE1CAE9" w:rsidR="00E05E07" w:rsidRDefault="00000000" w:rsidP="00E05E07">
      <w:pPr>
        <w:pStyle w:val="FirstParagraph"/>
        <w:spacing w:before="0" w:after="0" w:line="360" w:lineRule="auto"/>
      </w:pPr>
      <w:r>
        <w:t xml:space="preserve">Full name: __________________________________________ </w:t>
      </w:r>
    </w:p>
    <w:p w14:paraId="33D54757" w14:textId="6BCB3077" w:rsidR="00E05E07" w:rsidRDefault="00000000" w:rsidP="00E05E07">
      <w:pPr>
        <w:pStyle w:val="FirstParagraph"/>
        <w:spacing w:before="0" w:after="0" w:line="360" w:lineRule="auto"/>
      </w:pPr>
      <w:r>
        <w:t xml:space="preserve">Date and place of birth: __________________________________________ </w:t>
      </w:r>
    </w:p>
    <w:p w14:paraId="6BFA5E60" w14:textId="7BB41E6A" w:rsidR="00E05E07" w:rsidRDefault="00000000" w:rsidP="00E05E07">
      <w:pPr>
        <w:pStyle w:val="FirstParagraph"/>
        <w:spacing w:before="0" w:after="0" w:line="360" w:lineRule="auto"/>
      </w:pPr>
      <w:r>
        <w:t xml:space="preserve">Nationality: __________________________________________ </w:t>
      </w:r>
    </w:p>
    <w:p w14:paraId="460A91E0" w14:textId="3C1130DD" w:rsidR="00E05E07" w:rsidRDefault="00000000" w:rsidP="00E05E07">
      <w:pPr>
        <w:pStyle w:val="FirstParagraph"/>
        <w:spacing w:before="0" w:after="0" w:line="360" w:lineRule="auto"/>
      </w:pPr>
      <w:r>
        <w:t xml:space="preserve">Current residence: __________________________________________ </w:t>
      </w:r>
    </w:p>
    <w:p w14:paraId="02BB7074" w14:textId="75D71890" w:rsidR="005414F7" w:rsidRDefault="00000000" w:rsidP="00E05E07">
      <w:pPr>
        <w:pStyle w:val="FirstParagraph"/>
        <w:spacing w:before="0" w:after="0" w:line="360" w:lineRule="auto"/>
      </w:pPr>
      <w:r>
        <w:t>Identity document (type and number): __________________________________________</w:t>
      </w:r>
    </w:p>
    <w:p w14:paraId="3E010583" w14:textId="77777777" w:rsidR="00E05E07" w:rsidRPr="00E05E07" w:rsidRDefault="00E05E07" w:rsidP="00E05E07">
      <w:pPr>
        <w:pStyle w:val="BodyText"/>
        <w:spacing w:before="0" w:after="0" w:line="360" w:lineRule="auto"/>
      </w:pPr>
    </w:p>
    <w:p w14:paraId="57A5D93D" w14:textId="30BF15BF" w:rsidR="00E05E07" w:rsidRDefault="00000000" w:rsidP="00E05E07">
      <w:pPr>
        <w:pStyle w:val="BodyText"/>
        <w:spacing w:before="0" w:after="0" w:line="360" w:lineRule="auto"/>
      </w:pPr>
      <w:r>
        <w:t>And the other parent</w:t>
      </w:r>
      <w:r w:rsidR="00E05E07">
        <w:t xml:space="preserve"> (</w:t>
      </w:r>
      <w:r w:rsidR="00E05E07" w:rsidRPr="00E05E07">
        <w:t>if applicable</w:t>
      </w:r>
      <w:r w:rsidR="00E05E07">
        <w:t>)</w:t>
      </w:r>
      <w:r>
        <w:t xml:space="preserve">: </w:t>
      </w:r>
    </w:p>
    <w:p w14:paraId="629A1119" w14:textId="533C75F5" w:rsidR="00E05E07" w:rsidRDefault="00000000" w:rsidP="00E05E07">
      <w:pPr>
        <w:pStyle w:val="BodyText"/>
        <w:spacing w:before="0" w:after="0" w:line="360" w:lineRule="auto"/>
      </w:pPr>
      <w:r>
        <w:t xml:space="preserve">Full name: __________________________________________ </w:t>
      </w:r>
    </w:p>
    <w:p w14:paraId="3FF838A6" w14:textId="219DA3AA" w:rsidR="00E05E07" w:rsidRDefault="00000000" w:rsidP="00E05E07">
      <w:pPr>
        <w:pStyle w:val="BodyText"/>
        <w:spacing w:before="0" w:after="0" w:line="360" w:lineRule="auto"/>
      </w:pPr>
      <w:r>
        <w:t xml:space="preserve">Date and place of birth: __________________________________________ </w:t>
      </w:r>
    </w:p>
    <w:p w14:paraId="51FE4560" w14:textId="30815E21" w:rsidR="00E05E07" w:rsidRDefault="00E05E07" w:rsidP="00E05E07">
      <w:pPr>
        <w:pStyle w:val="BodyText"/>
        <w:spacing w:before="0" w:after="0" w:line="360" w:lineRule="auto"/>
      </w:pPr>
      <w:r>
        <w:t xml:space="preserve">Nationality: __________________________________________ </w:t>
      </w:r>
    </w:p>
    <w:p w14:paraId="14422EE1" w14:textId="7B16968A" w:rsidR="00E05E07" w:rsidRDefault="00000000" w:rsidP="00E05E07">
      <w:pPr>
        <w:pStyle w:val="BodyText"/>
        <w:spacing w:before="0" w:after="0" w:line="360" w:lineRule="auto"/>
      </w:pPr>
      <w:r>
        <w:t xml:space="preserve">Current residence: __________________________________________ </w:t>
      </w:r>
    </w:p>
    <w:p w14:paraId="6BD5CCA8" w14:textId="4A267895" w:rsidR="005414F7" w:rsidRDefault="00000000" w:rsidP="00E05E07">
      <w:pPr>
        <w:pStyle w:val="BodyText"/>
        <w:spacing w:before="0" w:after="0" w:line="360" w:lineRule="auto"/>
      </w:pPr>
      <w:r>
        <w:t>Identity document (type and number): __________________________________________</w:t>
      </w:r>
    </w:p>
    <w:p w14:paraId="6FBBC263" w14:textId="77777777" w:rsidR="00E05E07" w:rsidRDefault="00E05E07" w:rsidP="00E05E07">
      <w:pPr>
        <w:pStyle w:val="BodyText"/>
        <w:spacing w:before="0" w:after="0" w:line="360" w:lineRule="auto"/>
      </w:pPr>
    </w:p>
    <w:p w14:paraId="767252E9" w14:textId="77777777" w:rsidR="005414F7" w:rsidRDefault="00000000" w:rsidP="00E05E07">
      <w:pPr>
        <w:pStyle w:val="Heading2"/>
        <w:spacing w:before="0" w:after="240"/>
      </w:pPr>
      <w:bookmarkStart w:id="2" w:name="details-of-the-minor"/>
      <w:bookmarkEnd w:id="1"/>
      <w:r>
        <w:t>DETAILS OF THE MINOR</w:t>
      </w:r>
    </w:p>
    <w:p w14:paraId="28224B57" w14:textId="77777777" w:rsidR="00E05E07" w:rsidRDefault="00000000" w:rsidP="00E05E07">
      <w:pPr>
        <w:pStyle w:val="Compact"/>
        <w:spacing w:before="0" w:after="0" w:line="360" w:lineRule="auto"/>
      </w:pPr>
      <w:r>
        <w:t>Full name: __________________________________________</w:t>
      </w:r>
    </w:p>
    <w:p w14:paraId="2C250003" w14:textId="25938A03" w:rsidR="005414F7" w:rsidRDefault="00E05E07" w:rsidP="00E05E07">
      <w:pPr>
        <w:pStyle w:val="Compact"/>
        <w:spacing w:before="0" w:after="0" w:line="360" w:lineRule="auto"/>
      </w:pPr>
      <w:r>
        <w:t>Date and place of birth: __________________________________________</w:t>
      </w:r>
    </w:p>
    <w:p w14:paraId="227E40B8" w14:textId="77777777" w:rsidR="005414F7" w:rsidRDefault="00000000" w:rsidP="00E05E07">
      <w:pPr>
        <w:pStyle w:val="Compact"/>
        <w:spacing w:before="0" w:after="0" w:line="360" w:lineRule="auto"/>
      </w:pPr>
      <w:r>
        <w:t>Nationality: __________________________________________</w:t>
      </w:r>
    </w:p>
    <w:p w14:paraId="60858D36" w14:textId="77777777" w:rsidR="005414F7" w:rsidRDefault="00000000" w:rsidP="00E05E07">
      <w:pPr>
        <w:pStyle w:val="Compact"/>
        <w:spacing w:before="0" w:after="0" w:line="360" w:lineRule="auto"/>
      </w:pPr>
      <w:r>
        <w:t>Passport number: __________________________________________</w:t>
      </w:r>
    </w:p>
    <w:p w14:paraId="7E873D8F" w14:textId="77777777" w:rsidR="005414F7" w:rsidRDefault="00000000" w:rsidP="00E05E07">
      <w:pPr>
        <w:pStyle w:val="Compact"/>
        <w:spacing w:before="0" w:after="0" w:line="360" w:lineRule="auto"/>
      </w:pPr>
      <w:r>
        <w:t>Residence in the country of origin: __________________________________________</w:t>
      </w:r>
    </w:p>
    <w:p w14:paraId="25519B33" w14:textId="247E5DB1" w:rsidR="005414F7" w:rsidRDefault="005414F7" w:rsidP="00E05E07">
      <w:pPr>
        <w:spacing w:after="0" w:line="360" w:lineRule="auto"/>
      </w:pPr>
    </w:p>
    <w:p w14:paraId="46BBBDEE" w14:textId="77777777" w:rsidR="005414F7" w:rsidRDefault="00000000" w:rsidP="00E05E07">
      <w:pPr>
        <w:pStyle w:val="Heading2"/>
        <w:spacing w:before="0" w:after="240"/>
      </w:pPr>
      <w:bookmarkStart w:id="3" w:name="X87ea759a18b05988a5568b54260c38d39e43496"/>
      <w:bookmarkEnd w:id="2"/>
      <w:r>
        <w:t>DETAILS OF THE PROPOSED LEGAL GUARDIAN IN ITALY</w:t>
      </w:r>
    </w:p>
    <w:p w14:paraId="2B723B77" w14:textId="77777777" w:rsidR="005414F7" w:rsidRDefault="00000000" w:rsidP="00E05E07">
      <w:pPr>
        <w:pStyle w:val="Compact"/>
        <w:spacing w:before="0" w:after="0" w:line="360" w:lineRule="auto"/>
      </w:pPr>
      <w:r>
        <w:t>Full name: __________________________________________</w:t>
      </w:r>
    </w:p>
    <w:p w14:paraId="585FFC33" w14:textId="77777777" w:rsidR="005414F7" w:rsidRDefault="00000000" w:rsidP="00E05E07">
      <w:pPr>
        <w:pStyle w:val="Compact"/>
        <w:spacing w:before="0" w:after="0" w:line="360" w:lineRule="auto"/>
      </w:pPr>
      <w:r>
        <w:lastRenderedPageBreak/>
        <w:t>Date and place of birth: __________________________________________</w:t>
      </w:r>
    </w:p>
    <w:p w14:paraId="755B24AA" w14:textId="77777777" w:rsidR="005414F7" w:rsidRDefault="00000000" w:rsidP="00E05E07">
      <w:pPr>
        <w:pStyle w:val="Compact"/>
        <w:spacing w:before="0" w:after="0" w:line="360" w:lineRule="auto"/>
      </w:pPr>
      <w:r>
        <w:t>Nationality: __________________________________________</w:t>
      </w:r>
    </w:p>
    <w:p w14:paraId="449A7C6D" w14:textId="77777777" w:rsidR="005414F7" w:rsidRDefault="00000000" w:rsidP="00E05E07">
      <w:pPr>
        <w:pStyle w:val="Compact"/>
        <w:spacing w:before="0" w:after="0" w:line="360" w:lineRule="auto"/>
      </w:pPr>
      <w:r>
        <w:t>Residence in Italy: __________________________________________</w:t>
      </w:r>
    </w:p>
    <w:p w14:paraId="75A44660" w14:textId="5591C623" w:rsidR="005414F7" w:rsidRDefault="00000000" w:rsidP="00E05E07">
      <w:pPr>
        <w:pStyle w:val="Compact"/>
        <w:spacing w:before="0" w:after="0" w:line="360" w:lineRule="auto"/>
      </w:pPr>
      <w:r>
        <w:t>Italian Tax Code: __________________________________________</w:t>
      </w:r>
    </w:p>
    <w:p w14:paraId="3A2CB67A" w14:textId="77777777" w:rsidR="005414F7" w:rsidRDefault="00000000" w:rsidP="00E05E07">
      <w:pPr>
        <w:pStyle w:val="Compact"/>
        <w:spacing w:before="0" w:after="0" w:line="360" w:lineRule="auto"/>
      </w:pPr>
      <w:r>
        <w:t>Identity document (type and number): __________________________________________</w:t>
      </w:r>
    </w:p>
    <w:p w14:paraId="2B206DA7" w14:textId="77777777" w:rsidR="00E05E07" w:rsidRDefault="00E05E07" w:rsidP="00E05E07">
      <w:pPr>
        <w:pStyle w:val="Compact"/>
        <w:spacing w:before="0" w:after="0" w:line="360" w:lineRule="auto"/>
      </w:pPr>
    </w:p>
    <w:p w14:paraId="0FA7A265" w14:textId="77777777" w:rsidR="005414F7" w:rsidRDefault="00000000" w:rsidP="000F1F04">
      <w:pPr>
        <w:pStyle w:val="Heading2"/>
        <w:spacing w:before="0" w:after="240"/>
      </w:pPr>
      <w:bookmarkStart w:id="4" w:name="declaration-of-consent"/>
      <w:bookmarkEnd w:id="3"/>
      <w:r>
        <w:t>DECLARATION OF CONSENT</w:t>
      </w:r>
    </w:p>
    <w:p w14:paraId="027F6409" w14:textId="7A9DF9FF" w:rsidR="005414F7" w:rsidRDefault="00000000" w:rsidP="000F1F04">
      <w:pPr>
        <w:pStyle w:val="FirstParagraph"/>
        <w:spacing w:before="0" w:after="0" w:line="360" w:lineRule="auto"/>
      </w:pPr>
      <w:r>
        <w:t xml:space="preserve">The undersigned, acting as </w:t>
      </w:r>
      <w:r>
        <w:rPr>
          <w:b/>
          <w:bCs/>
        </w:rPr>
        <w:t>parent(s) or person(s) holding parental authority</w:t>
      </w:r>
      <w:r>
        <w:t xml:space="preserve"> over the above-mentioned minor,</w:t>
      </w:r>
      <w:r w:rsidR="000F1F04">
        <w:t xml:space="preserve"> </w:t>
      </w:r>
      <w:r>
        <w:t>hereby declare as follows:</w:t>
      </w:r>
    </w:p>
    <w:p w14:paraId="6C2D6CBB" w14:textId="606CD3FF" w:rsidR="005414F7" w:rsidRDefault="00000000" w:rsidP="00E05E07">
      <w:pPr>
        <w:pStyle w:val="Compact"/>
        <w:numPr>
          <w:ilvl w:val="0"/>
          <w:numId w:val="4"/>
        </w:numPr>
        <w:spacing w:before="0" w:after="0" w:line="360" w:lineRule="auto"/>
      </w:pPr>
      <w:r>
        <w:t xml:space="preserve">To </w:t>
      </w:r>
      <w:r>
        <w:rPr>
          <w:b/>
          <w:bCs/>
        </w:rPr>
        <w:t>give full and unconditional consent</w:t>
      </w:r>
      <w:r>
        <w:t xml:space="preserve"> to the </w:t>
      </w:r>
      <w:r>
        <w:rPr>
          <w:b/>
          <w:bCs/>
        </w:rPr>
        <w:t>appointment of</w:t>
      </w:r>
      <w:r w:rsidR="000B7538">
        <w:rPr>
          <w:b/>
          <w:bCs/>
        </w:rPr>
        <w:t xml:space="preserve"> M</w:t>
      </w:r>
      <w:r>
        <w:rPr>
          <w:b/>
          <w:bCs/>
        </w:rPr>
        <w:t>r./Ms.</w:t>
      </w:r>
      <w:r w:rsidR="000B7538">
        <w:rPr>
          <w:b/>
          <w:bCs/>
        </w:rPr>
        <w:t xml:space="preserve"> </w:t>
      </w:r>
      <w:r>
        <w:rPr>
          <w:b/>
          <w:bCs/>
        </w:rPr>
        <w:t>__________________________________________ as the legal guardian of the minor in Italy</w:t>
      </w:r>
      <w:r>
        <w:t>;</w:t>
      </w:r>
    </w:p>
    <w:p w14:paraId="25B13C5F" w14:textId="77777777" w:rsidR="005414F7" w:rsidRDefault="00000000" w:rsidP="00E05E07">
      <w:pPr>
        <w:pStyle w:val="Compact"/>
        <w:numPr>
          <w:ilvl w:val="0"/>
          <w:numId w:val="4"/>
        </w:numPr>
        <w:spacing w:before="0" w:after="0" w:line="360" w:lineRule="auto"/>
      </w:pPr>
      <w:r>
        <w:t xml:space="preserve">That such appointment is requested </w:t>
      </w:r>
      <w:r>
        <w:rPr>
          <w:b/>
          <w:bCs/>
        </w:rPr>
        <w:t>solely for the purpose of allowing the minor to reside and study in Italy</w:t>
      </w:r>
      <w:r>
        <w:t>;</w:t>
      </w:r>
    </w:p>
    <w:p w14:paraId="1B65CB6D" w14:textId="77777777" w:rsidR="005414F7" w:rsidRDefault="00000000" w:rsidP="00E05E07">
      <w:pPr>
        <w:pStyle w:val="Compact"/>
        <w:numPr>
          <w:ilvl w:val="0"/>
          <w:numId w:val="4"/>
        </w:numPr>
        <w:spacing w:before="0" w:after="0" w:line="360" w:lineRule="auto"/>
      </w:pPr>
      <w:r>
        <w:t>To be fully aware that the legal guardian will legally represent the minor in Italy in dealings with:</w:t>
      </w:r>
    </w:p>
    <w:p w14:paraId="2B39CFF1" w14:textId="77777777" w:rsidR="005414F7" w:rsidRDefault="00000000" w:rsidP="00E05E07">
      <w:pPr>
        <w:pStyle w:val="Compact"/>
        <w:numPr>
          <w:ilvl w:val="1"/>
          <w:numId w:val="5"/>
        </w:numPr>
        <w:spacing w:before="0" w:after="0" w:line="360" w:lineRule="auto"/>
      </w:pPr>
      <w:r>
        <w:t>schools and universities;</w:t>
      </w:r>
    </w:p>
    <w:p w14:paraId="63EB24FE" w14:textId="77777777" w:rsidR="005414F7" w:rsidRDefault="00000000" w:rsidP="00E05E07">
      <w:pPr>
        <w:pStyle w:val="Compact"/>
        <w:numPr>
          <w:ilvl w:val="1"/>
          <w:numId w:val="5"/>
        </w:numPr>
        <w:spacing w:before="0" w:after="0" w:line="360" w:lineRule="auto"/>
      </w:pPr>
      <w:r>
        <w:t>administrative and judicial authorities;</w:t>
      </w:r>
    </w:p>
    <w:p w14:paraId="4EF71950" w14:textId="77777777" w:rsidR="005414F7" w:rsidRDefault="00000000" w:rsidP="00E05E07">
      <w:pPr>
        <w:pStyle w:val="Compact"/>
        <w:numPr>
          <w:ilvl w:val="1"/>
          <w:numId w:val="5"/>
        </w:numPr>
        <w:spacing w:before="0" w:after="0" w:line="360" w:lineRule="auto"/>
      </w:pPr>
      <w:r>
        <w:t>healthcare institutions;</w:t>
      </w:r>
    </w:p>
    <w:p w14:paraId="7892E142" w14:textId="77777777" w:rsidR="005414F7" w:rsidRDefault="00000000" w:rsidP="00E05E07">
      <w:pPr>
        <w:pStyle w:val="Compact"/>
        <w:numPr>
          <w:ilvl w:val="1"/>
          <w:numId w:val="5"/>
        </w:numPr>
        <w:spacing w:before="0" w:after="0" w:line="360" w:lineRule="auto"/>
      </w:pPr>
      <w:r>
        <w:t>immigration offices for residence permits;</w:t>
      </w:r>
    </w:p>
    <w:p w14:paraId="35D8A0F4" w14:textId="77777777" w:rsidR="005414F7" w:rsidRDefault="00000000" w:rsidP="00E05E07">
      <w:pPr>
        <w:pStyle w:val="Compact"/>
        <w:numPr>
          <w:ilvl w:val="0"/>
          <w:numId w:val="4"/>
        </w:numPr>
        <w:spacing w:before="0" w:after="0" w:line="360" w:lineRule="auto"/>
      </w:pPr>
      <w:r>
        <w:t xml:space="preserve">That this authorization </w:t>
      </w:r>
      <w:r>
        <w:rPr>
          <w:b/>
          <w:bCs/>
        </w:rPr>
        <w:t>does not imply the transfer or loss of parental authority</w:t>
      </w:r>
      <w:r>
        <w:t>, which remains entirely with the parent(s);</w:t>
      </w:r>
    </w:p>
    <w:p w14:paraId="52A393C5" w14:textId="77777777" w:rsidR="005414F7" w:rsidRDefault="00000000" w:rsidP="00E05E07">
      <w:pPr>
        <w:pStyle w:val="Compact"/>
        <w:numPr>
          <w:ilvl w:val="0"/>
          <w:numId w:val="4"/>
        </w:numPr>
        <w:spacing w:before="0" w:after="0" w:line="360" w:lineRule="auto"/>
      </w:pPr>
      <w:r>
        <w:t>To undertake to cooperate with the legal guardian for the entire duration of the minor’s stay in Italy.</w:t>
      </w:r>
    </w:p>
    <w:p w14:paraId="6868D251" w14:textId="198CB3EF" w:rsidR="005414F7" w:rsidRDefault="005414F7" w:rsidP="00E05E07">
      <w:pPr>
        <w:spacing w:after="0" w:line="360" w:lineRule="auto"/>
      </w:pPr>
    </w:p>
    <w:p w14:paraId="185960E5" w14:textId="77777777" w:rsidR="005414F7" w:rsidRDefault="00000000" w:rsidP="00E05E07">
      <w:pPr>
        <w:pStyle w:val="Heading2"/>
        <w:spacing w:before="0" w:after="0" w:line="360" w:lineRule="auto"/>
      </w:pPr>
      <w:bookmarkStart w:id="5" w:name="duration-and-termination"/>
      <w:bookmarkEnd w:id="4"/>
      <w:r>
        <w:t>DURATION AND TERMINATION</w:t>
      </w:r>
    </w:p>
    <w:p w14:paraId="37E6E125" w14:textId="77777777" w:rsidR="005414F7" w:rsidRDefault="00000000" w:rsidP="00E05E07">
      <w:pPr>
        <w:pStyle w:val="FirstParagraph"/>
        <w:spacing w:before="0" w:after="0" w:line="360" w:lineRule="auto"/>
      </w:pPr>
      <w:r>
        <w:t xml:space="preserve">This consent and the related appointment of the legal guardian shall be </w:t>
      </w:r>
      <w:r>
        <w:rPr>
          <w:b/>
          <w:bCs/>
        </w:rPr>
        <w:t xml:space="preserve">valid exclusively for the duration of the minor’s stay in Italy for study purposes and shall automatically </w:t>
      </w:r>
      <w:r>
        <w:rPr>
          <w:b/>
          <w:bCs/>
        </w:rPr>
        <w:lastRenderedPageBreak/>
        <w:t>cease when the minor reaches the age of majority</w:t>
      </w:r>
      <w:r>
        <w:t>, without the need for any further formal act.</w:t>
      </w:r>
    </w:p>
    <w:p w14:paraId="2F582BDF" w14:textId="45DF9AE3" w:rsidR="005414F7" w:rsidRDefault="005414F7" w:rsidP="00E05E07">
      <w:pPr>
        <w:spacing w:after="0" w:line="360" w:lineRule="auto"/>
      </w:pPr>
    </w:p>
    <w:p w14:paraId="6497E546" w14:textId="77777777" w:rsidR="005414F7" w:rsidRDefault="00000000" w:rsidP="00E05E07">
      <w:pPr>
        <w:pStyle w:val="Heading2"/>
        <w:spacing w:before="0" w:after="0" w:line="360" w:lineRule="auto"/>
      </w:pPr>
      <w:bookmarkStart w:id="6" w:name="signatures"/>
      <w:bookmarkEnd w:id="5"/>
      <w:r>
        <w:t>SIGNATURES</w:t>
      </w:r>
    </w:p>
    <w:p w14:paraId="0C4FE8F8" w14:textId="77777777" w:rsidR="000B7538" w:rsidRDefault="000B7538" w:rsidP="00E05E07">
      <w:pPr>
        <w:pStyle w:val="FirstParagraph"/>
        <w:spacing w:before="0" w:after="0" w:line="360" w:lineRule="auto"/>
      </w:pPr>
    </w:p>
    <w:p w14:paraId="32439169" w14:textId="4A0DBE72" w:rsidR="005414F7" w:rsidRDefault="00000000" w:rsidP="00E05E07">
      <w:pPr>
        <w:pStyle w:val="FirstParagraph"/>
        <w:spacing w:before="0" w:after="0" w:line="360" w:lineRule="auto"/>
      </w:pPr>
      <w:r>
        <w:t>Place and date: __________________________________________</w:t>
      </w:r>
    </w:p>
    <w:p w14:paraId="22CB67B8" w14:textId="77777777" w:rsidR="000B7538" w:rsidRPr="000B7538" w:rsidRDefault="000B7538" w:rsidP="000B7538">
      <w:pPr>
        <w:pStyle w:val="BodyText"/>
      </w:pPr>
    </w:p>
    <w:p w14:paraId="652E40F5" w14:textId="77777777" w:rsidR="005414F7" w:rsidRDefault="00000000" w:rsidP="00E05E07">
      <w:pPr>
        <w:pStyle w:val="BodyText"/>
        <w:spacing w:before="0" w:after="0" w:line="360" w:lineRule="auto"/>
      </w:pPr>
      <w:r>
        <w:t>Signature of parent / person holding parental authority:</w:t>
      </w:r>
    </w:p>
    <w:p w14:paraId="3A7EF2B6" w14:textId="2E45BFBF" w:rsidR="005414F7" w:rsidRDefault="005414F7" w:rsidP="00E05E07">
      <w:pPr>
        <w:spacing w:after="0" w:line="360" w:lineRule="auto"/>
      </w:pPr>
    </w:p>
    <w:p w14:paraId="72D74647" w14:textId="24E79257" w:rsidR="000F1F04" w:rsidRDefault="000B7538" w:rsidP="00E05E07">
      <w:pPr>
        <w:spacing w:after="0" w:line="360" w:lineRule="auto"/>
      </w:pPr>
      <w:r>
        <w:t>__________________________________________</w:t>
      </w:r>
    </w:p>
    <w:p w14:paraId="4A029B45" w14:textId="77777777" w:rsidR="000B7538" w:rsidRDefault="000B7538" w:rsidP="00E05E07">
      <w:pPr>
        <w:spacing w:after="0" w:line="360" w:lineRule="auto"/>
      </w:pPr>
    </w:p>
    <w:p w14:paraId="333205B0" w14:textId="77777777" w:rsidR="005414F7" w:rsidRDefault="00000000" w:rsidP="00E05E07">
      <w:pPr>
        <w:pStyle w:val="FirstParagraph"/>
        <w:spacing w:before="0" w:after="0" w:line="360" w:lineRule="auto"/>
      </w:pPr>
      <w:r>
        <w:t>Signature of the other parent (if applicable):</w:t>
      </w:r>
    </w:p>
    <w:p w14:paraId="241043D8" w14:textId="77777777" w:rsidR="000B7538" w:rsidRDefault="000B7538" w:rsidP="000B7538">
      <w:pPr>
        <w:spacing w:after="0" w:line="360" w:lineRule="auto"/>
      </w:pPr>
      <w:bookmarkStart w:id="7" w:name="attachments"/>
      <w:bookmarkEnd w:id="6"/>
    </w:p>
    <w:p w14:paraId="72ACEF94" w14:textId="70A9257E" w:rsidR="000B7538" w:rsidRDefault="000B7538" w:rsidP="000B7538">
      <w:pPr>
        <w:spacing w:after="0" w:line="360" w:lineRule="auto"/>
      </w:pPr>
      <w:r>
        <w:t>__________________________________________</w:t>
      </w:r>
    </w:p>
    <w:p w14:paraId="4608D3E8" w14:textId="77777777" w:rsidR="000F1F04" w:rsidRDefault="000F1F04" w:rsidP="00E05E07">
      <w:pPr>
        <w:pStyle w:val="Heading2"/>
        <w:spacing w:before="0" w:after="0" w:line="360" w:lineRule="auto"/>
      </w:pPr>
    </w:p>
    <w:p w14:paraId="37019A7E" w14:textId="77777777" w:rsidR="000B7538" w:rsidRPr="000B7538" w:rsidRDefault="000B7538" w:rsidP="000B7538">
      <w:pPr>
        <w:pStyle w:val="BodyText"/>
      </w:pPr>
    </w:p>
    <w:p w14:paraId="62DFF9D3" w14:textId="47B00050" w:rsidR="005414F7" w:rsidRDefault="00000000" w:rsidP="00E05E07">
      <w:pPr>
        <w:pStyle w:val="Heading2"/>
        <w:spacing w:before="0" w:after="0" w:line="360" w:lineRule="auto"/>
      </w:pPr>
      <w:r>
        <w:t>ATTACHMENTS</w:t>
      </w:r>
    </w:p>
    <w:p w14:paraId="6DF55EE4" w14:textId="77777777" w:rsidR="000B7538" w:rsidRDefault="00000000" w:rsidP="000B7538">
      <w:pPr>
        <w:pStyle w:val="FirstParagraph"/>
        <w:numPr>
          <w:ilvl w:val="0"/>
          <w:numId w:val="6"/>
        </w:numPr>
        <w:spacing w:before="0" w:after="0" w:line="360" w:lineRule="auto"/>
      </w:pPr>
      <w:r>
        <w:t>Copy of the parent(s)’ identity document(s)</w:t>
      </w:r>
    </w:p>
    <w:p w14:paraId="30299007" w14:textId="77777777" w:rsidR="000B7538" w:rsidRDefault="00000000" w:rsidP="000B7538">
      <w:pPr>
        <w:pStyle w:val="FirstParagraph"/>
        <w:numPr>
          <w:ilvl w:val="0"/>
          <w:numId w:val="6"/>
        </w:numPr>
        <w:spacing w:before="0" w:after="0" w:line="360" w:lineRule="auto"/>
      </w:pPr>
      <w:r>
        <w:t>Copy of the minor’s identity document</w:t>
      </w:r>
    </w:p>
    <w:p w14:paraId="45800EAF" w14:textId="0C5190B8" w:rsidR="005414F7" w:rsidRDefault="00000000" w:rsidP="000B7538">
      <w:pPr>
        <w:pStyle w:val="FirstParagraph"/>
        <w:numPr>
          <w:ilvl w:val="0"/>
          <w:numId w:val="6"/>
        </w:numPr>
        <w:spacing w:before="0" w:after="0" w:line="360" w:lineRule="auto"/>
      </w:pPr>
      <w:r>
        <w:t>Copy of the proposed guardian’s identity document</w:t>
      </w:r>
    </w:p>
    <w:bookmarkEnd w:id="0"/>
    <w:bookmarkEnd w:id="7"/>
    <w:p w14:paraId="5CC03327" w14:textId="0B08126F" w:rsidR="005414F7" w:rsidRDefault="005414F7" w:rsidP="00E05E07">
      <w:pPr>
        <w:spacing w:after="0" w:line="360" w:lineRule="auto"/>
      </w:pPr>
    </w:p>
    <w:sectPr w:rsidR="005414F7" w:rsidSect="000F1F04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41324" w14:textId="77777777" w:rsidR="0011506B" w:rsidRDefault="0011506B" w:rsidP="00E05E07">
      <w:pPr>
        <w:spacing w:after="0"/>
      </w:pPr>
      <w:r>
        <w:separator/>
      </w:r>
    </w:p>
  </w:endnote>
  <w:endnote w:type="continuationSeparator" w:id="0">
    <w:p w14:paraId="78AF8DC1" w14:textId="77777777" w:rsidR="0011506B" w:rsidRDefault="0011506B" w:rsidP="00E05E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286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029203" w14:textId="001EA358" w:rsidR="00E05E07" w:rsidRDefault="00E05E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C23052" w14:textId="77777777" w:rsidR="00E05E07" w:rsidRDefault="00E05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D2B07" w14:textId="77777777" w:rsidR="0011506B" w:rsidRDefault="0011506B" w:rsidP="00E05E07">
      <w:pPr>
        <w:spacing w:after="0"/>
      </w:pPr>
      <w:r>
        <w:separator/>
      </w:r>
    </w:p>
  </w:footnote>
  <w:footnote w:type="continuationSeparator" w:id="0">
    <w:p w14:paraId="71BD4B9A" w14:textId="77777777" w:rsidR="0011506B" w:rsidRDefault="0011506B" w:rsidP="00E05E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7840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FE74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F047D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2700672"/>
    <w:multiLevelType w:val="hybridMultilevel"/>
    <w:tmpl w:val="DDACA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196362">
    <w:abstractNumId w:val="0"/>
  </w:num>
  <w:num w:numId="2" w16cid:durableId="1903328962">
    <w:abstractNumId w:val="1"/>
  </w:num>
  <w:num w:numId="3" w16cid:durableId="1710304550">
    <w:abstractNumId w:val="1"/>
  </w:num>
  <w:num w:numId="4" w16cid:durableId="1332483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2130263">
    <w:abstractNumId w:val="1"/>
  </w:num>
  <w:num w:numId="6" w16cid:durableId="271011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14F7"/>
    <w:rsid w:val="00026E00"/>
    <w:rsid w:val="000B7538"/>
    <w:rsid w:val="000F1F04"/>
    <w:rsid w:val="0011506B"/>
    <w:rsid w:val="0012527C"/>
    <w:rsid w:val="005414F7"/>
    <w:rsid w:val="009D5530"/>
    <w:rsid w:val="00E05E07"/>
    <w:rsid w:val="00EC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1CEA0"/>
  <w15:docId w15:val="{095DC0C9-AC64-4B02-94AF-39AD8B4A1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05E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05E07"/>
  </w:style>
  <w:style w:type="paragraph" w:styleId="Footer">
    <w:name w:val="footer"/>
    <w:basedOn w:val="Normal"/>
    <w:link w:val="FooterChar"/>
    <w:uiPriority w:val="99"/>
    <w:rsid w:val="00E05E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05E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maso Addabbo</cp:lastModifiedBy>
  <cp:revision>3</cp:revision>
  <dcterms:created xsi:type="dcterms:W3CDTF">2025-12-07T17:44:00Z</dcterms:created>
  <dcterms:modified xsi:type="dcterms:W3CDTF">2025-12-07T18:53:00Z</dcterms:modified>
</cp:coreProperties>
</file>